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822"/>
        <w:tblW w:w="4969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2240"/>
        <w:gridCol w:w="4500"/>
        <w:gridCol w:w="1924"/>
        <w:gridCol w:w="1796"/>
        <w:gridCol w:w="1557"/>
        <w:gridCol w:w="2274"/>
      </w:tblGrid>
      <w:tr w:rsidR="00E43839" w:rsidRPr="00214FE1" w14:paraId="607587C1" w14:textId="77777777" w:rsidTr="009C712C">
        <w:trPr>
          <w:trHeight w:val="349"/>
        </w:trPr>
        <w:sdt>
          <w:sdtPr>
            <w:rPr>
              <w:rFonts w:ascii="Century Gothic" w:eastAsia="Times New Roman" w:hAnsi="Century Gothic" w:cs="Arial"/>
              <w:b/>
              <w:noProof/>
            </w:rPr>
            <w:id w:val="1755396336"/>
            <w:placeholder>
              <w:docPart w:val="34671C125A7F7D4DB615DAE792F90CC7"/>
            </w:placeholder>
            <w:temporary/>
            <w:showingPlcHdr/>
            <w15:appearance w15:val="hidden"/>
          </w:sdtPr>
          <w:sdtContent>
            <w:tc>
              <w:tcPr>
                <w:tcW w:w="224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CD1C69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3B77DED0" w14:textId="77777777" w:rsidR="00E43839" w:rsidRPr="002B4FD4" w:rsidRDefault="00E43839" w:rsidP="001F6ED8">
                <w:pPr>
                  <w:spacing w:after="0" w:line="240" w:lineRule="auto"/>
                  <w:rPr>
                    <w:rFonts w:ascii="Century Gothic" w:eastAsia="Times New Roman" w:hAnsi="Century Gothic" w:cs="Arial"/>
                    <w:b/>
                    <w:noProof/>
                  </w:rPr>
                </w:pPr>
                <w:r w:rsidRPr="002B4FD4">
                  <w:rPr>
                    <w:rStyle w:val="Heading1Char"/>
                    <w:rFonts w:ascii="Century Gothic" w:hAnsi="Century Gothic"/>
                  </w:rPr>
                  <w:t>Date</w:t>
                </w:r>
              </w:p>
            </w:tc>
          </w:sdtContent>
        </w:sdt>
        <w:tc>
          <w:tcPr>
            <w:tcW w:w="45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1C6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ABAC01" w14:textId="77777777" w:rsidR="00E43839" w:rsidRPr="002B4FD4" w:rsidRDefault="00E43839" w:rsidP="00E43839">
            <w:pPr>
              <w:pStyle w:val="Heading1"/>
              <w:jc w:val="center"/>
              <w:rPr>
                <w:rFonts w:ascii="Century Gothic" w:eastAsia="Times New Roman" w:hAnsi="Century Gothic" w:cs="Arial"/>
                <w:noProof/>
              </w:rPr>
            </w:pPr>
            <w:r w:rsidRPr="002B4FD4">
              <w:rPr>
                <w:rFonts w:ascii="Century Gothic" w:eastAsia="Times New Roman" w:hAnsi="Century Gothic" w:cs="Arial"/>
                <w:noProof/>
              </w:rPr>
              <w:t>Condition of Hot Tub</w:t>
            </w:r>
          </w:p>
        </w:tc>
        <w:tc>
          <w:tcPr>
            <w:tcW w:w="19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F25F0E" w14:textId="77777777" w:rsidR="00E43839" w:rsidRPr="002B4FD4" w:rsidRDefault="00E43839" w:rsidP="00E43839">
            <w:pPr>
              <w:pStyle w:val="Heading1"/>
              <w:jc w:val="center"/>
              <w:rPr>
                <w:rFonts w:ascii="Century Gothic" w:hAnsi="Century Gothic"/>
              </w:rPr>
            </w:pPr>
            <w:r w:rsidRPr="002B4FD4">
              <w:rPr>
                <w:rFonts w:ascii="Century Gothic" w:hAnsi="Century Gothic"/>
              </w:rPr>
              <w:t>Temp</w:t>
            </w:r>
          </w:p>
        </w:tc>
        <w:tc>
          <w:tcPr>
            <w:tcW w:w="17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vAlign w:val="center"/>
          </w:tcPr>
          <w:p w14:paraId="71357ADE" w14:textId="77777777" w:rsidR="00E43839" w:rsidRPr="002B4FD4" w:rsidRDefault="00E43839" w:rsidP="00E43839">
            <w:pPr>
              <w:pStyle w:val="Heading1"/>
              <w:jc w:val="center"/>
              <w:rPr>
                <w:rFonts w:ascii="Century Gothic" w:hAnsi="Century Gothic"/>
              </w:rPr>
            </w:pPr>
            <w:r w:rsidRPr="002B4FD4">
              <w:rPr>
                <w:rFonts w:ascii="Century Gothic" w:hAnsi="Century Gothic"/>
              </w:rPr>
              <w:t>Chlorine</w:t>
            </w:r>
          </w:p>
        </w:tc>
        <w:tc>
          <w:tcPr>
            <w:tcW w:w="15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vAlign w:val="center"/>
          </w:tcPr>
          <w:p w14:paraId="2BB799B3" w14:textId="77777777" w:rsidR="00E43839" w:rsidRPr="002B4FD4" w:rsidRDefault="00E43839" w:rsidP="00E43839">
            <w:pPr>
              <w:pStyle w:val="Heading1"/>
              <w:jc w:val="center"/>
              <w:rPr>
                <w:rFonts w:ascii="Century Gothic" w:hAnsi="Century Gothic"/>
              </w:rPr>
            </w:pPr>
            <w:r w:rsidRPr="002B4FD4">
              <w:rPr>
                <w:rFonts w:ascii="Century Gothic" w:hAnsi="Century Gothic"/>
              </w:rPr>
              <w:t>PH</w:t>
            </w:r>
          </w:p>
        </w:tc>
        <w:tc>
          <w:tcPr>
            <w:tcW w:w="227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vAlign w:val="center"/>
          </w:tcPr>
          <w:p w14:paraId="3D903607" w14:textId="77777777" w:rsidR="00E43839" w:rsidRPr="002B4FD4" w:rsidRDefault="00E43839" w:rsidP="00E43839">
            <w:pPr>
              <w:pStyle w:val="Heading1"/>
              <w:jc w:val="center"/>
              <w:rPr>
                <w:rFonts w:ascii="Century Gothic" w:hAnsi="Century Gothic"/>
              </w:rPr>
            </w:pPr>
            <w:r w:rsidRPr="002B4FD4">
              <w:rPr>
                <w:rFonts w:ascii="Century Gothic" w:hAnsi="Century Gothic"/>
              </w:rPr>
              <w:t>Water Level/Quality</w:t>
            </w:r>
          </w:p>
        </w:tc>
      </w:tr>
      <w:tr w:rsidR="00E43839" w:rsidRPr="00214FE1" w14:paraId="277319EC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E5CF75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5474E6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51157AA3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400EAC50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F53E86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46C5CC5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C2FACFD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0C1AF5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7B65437E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B64263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3C1D86AA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53C3F229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2DF6E6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41658D87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6FF341D1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30DD98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7B1F500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10C03D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ABC9B1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740BF9A4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DB41D0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5478D14E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3A028A35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7CEA2D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6930686F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01234AFC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006529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435B7E7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BDCEE56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5B035C8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0F0517BA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750D6E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4790EA62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1D7C9F00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EC7DF8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1BA96B10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4D7D01BB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B83042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8203F32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8255E98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CAAC99C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79C96F04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6BFAEF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36867DCA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6094757D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6C24B6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61C92DF6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7DF51A05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F421FC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6C8973D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85EDF11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AA07C31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1837A484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B4D92D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17FC5C68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4771B914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D6100D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5F32B01E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369B503B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61BF65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3F88F55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9FA3A4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455BCC4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0C6BF134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AF126D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3C62BB76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32BE6BDE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3D00DC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1556D044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3E807A19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D8F02A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A82685A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EA3084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E542067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4BC55781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110CF1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3D2A441B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838F63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672078B1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63C31330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C40010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34347AB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7214D80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3A7145F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1DAA17E2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BAC547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542F37B1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327867BB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303006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63AF2DC5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527BC55E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4F8914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34AAD9E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2F348DC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3EFE2F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3E4799C6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630588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6ED7F05F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2D4EAA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E2FCE29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B04E539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5DA6597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678404D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6E000153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E30590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2F594DD7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0BF37F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890011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3D4571A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41E72DC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F2949C5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0A6224D1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3FC99D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263445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6FB029A8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3B1621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CCD2D1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1C08C2B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2CE2B5C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275A5997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2B28D6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7CCA7B72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EEEBF38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2ABC75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8CAAC0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7F3DD9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9748D38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E43839" w:rsidRPr="00214FE1" w14:paraId="0B858EA9" w14:textId="77777777" w:rsidTr="009C712C">
        <w:trPr>
          <w:trHeight w:val="284"/>
        </w:trPr>
        <w:tc>
          <w:tcPr>
            <w:tcW w:w="22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2BAAD4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  <w:p w14:paraId="364570F7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45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0B876D" w14:textId="77777777" w:rsidR="00E43839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92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573651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79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CB9378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AE55ED2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7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C73A4C9" w14:textId="77777777" w:rsidR="00E43839" w:rsidRPr="00214FE1" w:rsidRDefault="00E43839" w:rsidP="00E4383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</w:tbl>
    <w:p w14:paraId="192D68D7" w14:textId="4F02F5F4" w:rsidR="002B4FD4" w:rsidRPr="009C712C" w:rsidRDefault="00494387" w:rsidP="009C712C">
      <w:pPr>
        <w:rPr>
          <w:rFonts w:ascii="Century Gothic" w:hAnsi="Century Gothic"/>
          <w:b/>
          <w:color w:val="002060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C380A6" wp14:editId="161C48F6">
                <wp:simplePos x="0" y="0"/>
                <wp:positionH relativeFrom="column">
                  <wp:posOffset>2264734</wp:posOffset>
                </wp:positionH>
                <wp:positionV relativeFrom="paragraph">
                  <wp:posOffset>-350874</wp:posOffset>
                </wp:positionV>
                <wp:extent cx="6379535" cy="401053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9535" cy="401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BC5422" w14:textId="30065245" w:rsidR="00953CDC" w:rsidRPr="00494387" w:rsidRDefault="00494387">
                            <w:pPr>
                              <w:rPr>
                                <w:color w:val="CD1C69"/>
                              </w:rPr>
                            </w:pPr>
                            <w:r w:rsidRPr="00494387">
                              <w:rPr>
                                <w:rFonts w:ascii="Century Gothic" w:hAnsi="Century Gothic"/>
                                <w:b/>
                                <w:color w:val="CD1C69"/>
                                <w:sz w:val="40"/>
                                <w:szCs w:val="40"/>
                              </w:rPr>
                              <w:t>I Love Vacations</w:t>
                            </w:r>
                            <w:r w:rsidR="00953CDC" w:rsidRPr="00494387">
                              <w:rPr>
                                <w:rFonts w:ascii="Century Gothic" w:hAnsi="Century Gothic"/>
                                <w:b/>
                                <w:color w:val="CD1C69"/>
                                <w:sz w:val="40"/>
                                <w:szCs w:val="40"/>
                              </w:rPr>
                              <w:t xml:space="preserve">-Hot Tub Service </w:t>
                            </w:r>
                            <w:r w:rsidR="009C712C">
                              <w:rPr>
                                <w:rFonts w:ascii="Century Gothic" w:hAnsi="Century Gothic"/>
                                <w:b/>
                                <w:color w:val="CD1C69"/>
                                <w:sz w:val="40"/>
                                <w:szCs w:val="40"/>
                              </w:rPr>
                              <w:t>Report 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C380A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8.35pt;margin-top:-27.65pt;width:502.35pt;height:3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" filled="f" stroked="f">
                <v:textbox>
                  <w:txbxContent>
                    <w:p w14:paraId="35BC5422" w14:textId="30065245" w:rsidR="00953CDC" w:rsidRPr="00494387" w:rsidRDefault="00494387">
                      <w:pPr>
                        <w:rPr>
                          <w:color w:val="CD1C69"/>
                        </w:rPr>
                      </w:pPr>
                      <w:r w:rsidRPr="00494387">
                        <w:rPr>
                          <w:rFonts w:ascii="Century Gothic" w:hAnsi="Century Gothic"/>
                          <w:b/>
                          <w:color w:val="CD1C69"/>
                          <w:sz w:val="40"/>
                          <w:szCs w:val="40"/>
                        </w:rPr>
                        <w:t>I Love Vacations</w:t>
                      </w:r>
                      <w:r w:rsidR="00953CDC" w:rsidRPr="00494387">
                        <w:rPr>
                          <w:rFonts w:ascii="Century Gothic" w:hAnsi="Century Gothic"/>
                          <w:b/>
                          <w:color w:val="CD1C69"/>
                          <w:sz w:val="40"/>
                          <w:szCs w:val="40"/>
                        </w:rPr>
                        <w:t xml:space="preserve">-Hot Tub Service </w:t>
                      </w:r>
                      <w:r w:rsidR="009C712C">
                        <w:rPr>
                          <w:rFonts w:ascii="Century Gothic" w:hAnsi="Century Gothic"/>
                          <w:b/>
                          <w:color w:val="CD1C69"/>
                          <w:sz w:val="40"/>
                          <w:szCs w:val="40"/>
                        </w:rPr>
                        <w:t>Report Lo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/>
          <w:b/>
          <w:noProof/>
          <w:color w:val="002060"/>
          <w:sz w:val="40"/>
          <w:szCs w:val="40"/>
        </w:rPr>
        <w:drawing>
          <wp:anchor distT="0" distB="0" distL="114300" distR="114300" simplePos="0" relativeHeight="251661312" behindDoc="0" locked="0" layoutInCell="1" allowOverlap="1" wp14:anchorId="6A224C12" wp14:editId="39111DA4">
            <wp:simplePos x="0" y="0"/>
            <wp:positionH relativeFrom="column">
              <wp:posOffset>30997</wp:posOffset>
            </wp:positionH>
            <wp:positionV relativeFrom="paragraph">
              <wp:posOffset>-421640</wp:posOffset>
            </wp:positionV>
            <wp:extent cx="2062716" cy="902438"/>
            <wp:effectExtent l="0" t="0" r="0" b="0"/>
            <wp:wrapNone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2716" cy="9024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712C">
        <w:rPr>
          <w:noProof/>
        </w:rPr>
        <w:t xml:space="preserve">      </w:t>
      </w:r>
      <w:r w:rsidR="009C712C">
        <w:rPr>
          <w:noProof/>
        </w:rPr>
        <w:tab/>
      </w:r>
      <w:r w:rsidR="009C712C">
        <w:rPr>
          <w:noProof/>
        </w:rPr>
        <w:tab/>
      </w:r>
      <w:r w:rsidR="009C712C">
        <w:rPr>
          <w:noProof/>
        </w:rPr>
        <w:tab/>
      </w:r>
      <w:r w:rsidR="009C712C">
        <w:rPr>
          <w:noProof/>
        </w:rPr>
        <w:tab/>
      </w:r>
      <w:r w:rsidR="009C712C">
        <w:rPr>
          <w:noProof/>
        </w:rPr>
        <w:tab/>
      </w:r>
      <w:r w:rsidR="00D365D4">
        <w:rPr>
          <w:rFonts w:ascii="Century Gothic" w:hAnsi="Century Gothic"/>
          <w:b/>
          <w:color w:val="595959" w:themeColor="text1" w:themeTint="A6"/>
          <w:sz w:val="32"/>
          <w:szCs w:val="32"/>
        </w:rPr>
        <w:t>Propert</w:t>
      </w:r>
      <w:r w:rsidR="00B42EE7">
        <w:rPr>
          <w:rFonts w:ascii="Century Gothic" w:hAnsi="Century Gothic"/>
          <w:b/>
          <w:color w:val="595959" w:themeColor="text1" w:themeTint="A6"/>
          <w:sz w:val="32"/>
          <w:szCs w:val="32"/>
        </w:rPr>
        <w:t xml:space="preserve">y </w:t>
      </w:r>
      <w:r w:rsidR="00D365D4">
        <w:rPr>
          <w:rFonts w:ascii="Century Gothic" w:hAnsi="Century Gothic"/>
          <w:b/>
          <w:color w:val="595959" w:themeColor="text1" w:themeTint="A6"/>
          <w:sz w:val="32"/>
          <w:szCs w:val="32"/>
        </w:rPr>
        <w:t>Address:</w:t>
      </w:r>
      <w:r w:rsidR="00D365D4">
        <w:rPr>
          <w:rFonts w:ascii="Century Gothic" w:hAnsi="Century Gothic"/>
          <w:b/>
          <w:color w:val="002060"/>
          <w:sz w:val="15"/>
          <w:szCs w:val="15"/>
        </w:rPr>
        <w:tab/>
      </w:r>
      <w:r w:rsidR="00D365D4">
        <w:rPr>
          <w:rFonts w:ascii="Century Gothic" w:hAnsi="Century Gothic"/>
          <w:b/>
          <w:color w:val="002060"/>
          <w:sz w:val="15"/>
          <w:szCs w:val="15"/>
        </w:rPr>
        <w:tab/>
      </w:r>
      <w:r w:rsidR="00D365D4">
        <w:rPr>
          <w:rFonts w:ascii="Century Gothic" w:hAnsi="Century Gothic"/>
          <w:b/>
          <w:color w:val="002060"/>
          <w:sz w:val="15"/>
          <w:szCs w:val="15"/>
        </w:rPr>
        <w:tab/>
      </w:r>
      <w:r w:rsidR="00D365D4">
        <w:rPr>
          <w:rFonts w:ascii="Century Gothic" w:hAnsi="Century Gothic"/>
          <w:b/>
          <w:color w:val="002060"/>
          <w:sz w:val="15"/>
          <w:szCs w:val="15"/>
        </w:rPr>
        <w:tab/>
      </w:r>
      <w:r w:rsidR="00D365D4">
        <w:rPr>
          <w:rFonts w:ascii="Century Gothic" w:hAnsi="Century Gothic"/>
          <w:b/>
          <w:color w:val="002060"/>
          <w:sz w:val="15"/>
          <w:szCs w:val="15"/>
        </w:rPr>
        <w:tab/>
      </w:r>
      <w:r w:rsidR="00D365D4">
        <w:rPr>
          <w:rFonts w:ascii="Century Gothic" w:hAnsi="Century Gothic"/>
          <w:b/>
          <w:color w:val="002060"/>
          <w:sz w:val="15"/>
          <w:szCs w:val="15"/>
        </w:rPr>
        <w:tab/>
      </w:r>
      <w:r w:rsidR="00D365D4" w:rsidRPr="00D365D4">
        <w:rPr>
          <w:rFonts w:ascii="Century Gothic" w:hAnsi="Century Gothic"/>
          <w:b/>
          <w:color w:val="595959" w:themeColor="text1" w:themeTint="A6"/>
          <w:sz w:val="15"/>
          <w:szCs w:val="15"/>
        </w:rPr>
        <w:t xml:space="preserve">         </w:t>
      </w:r>
      <w:r w:rsidR="00D365D4" w:rsidRPr="00B42EE7">
        <w:rPr>
          <w:rFonts w:ascii="Century Gothic" w:hAnsi="Century Gothic"/>
          <w:b/>
          <w:color w:val="002060"/>
          <w:sz w:val="21"/>
          <w:szCs w:val="21"/>
        </w:rPr>
        <w:tab/>
      </w:r>
      <w:r w:rsidR="00E43839" w:rsidRPr="00B42EE7">
        <w:rPr>
          <w:rFonts w:ascii="Century Gothic" w:hAnsi="Century Gothic"/>
          <w:b/>
          <w:color w:val="595959" w:themeColor="text1" w:themeTint="A6"/>
          <w:sz w:val="21"/>
          <w:szCs w:val="21"/>
        </w:rPr>
        <w:t xml:space="preserve">        </w:t>
      </w:r>
    </w:p>
    <w:p w14:paraId="079CEE9D" w14:textId="77777777" w:rsidR="002B4FD4" w:rsidRDefault="002B4FD4" w:rsidP="002B4FD4">
      <w:pPr>
        <w:spacing w:after="0"/>
        <w:jc w:val="center"/>
        <w:rPr>
          <w:sz w:val="2"/>
          <w:szCs w:val="2"/>
        </w:rPr>
      </w:pPr>
    </w:p>
    <w:p w14:paraId="42A6C2AC" w14:textId="77777777" w:rsidR="002B4FD4" w:rsidRDefault="002B4FD4" w:rsidP="002B4FD4">
      <w:pPr>
        <w:spacing w:after="0"/>
        <w:jc w:val="center"/>
        <w:rPr>
          <w:sz w:val="2"/>
          <w:szCs w:val="2"/>
        </w:rPr>
      </w:pPr>
    </w:p>
    <w:p w14:paraId="6390F941" w14:textId="77777777" w:rsidR="002B4FD4" w:rsidRDefault="002B4FD4" w:rsidP="002B4FD4">
      <w:pPr>
        <w:spacing w:after="0"/>
        <w:jc w:val="center"/>
        <w:rPr>
          <w:sz w:val="2"/>
          <w:szCs w:val="2"/>
        </w:rPr>
      </w:pPr>
    </w:p>
    <w:p w14:paraId="4A391E58" w14:textId="27EB1A2E" w:rsidR="00443502" w:rsidRPr="00214FE1" w:rsidRDefault="00443502" w:rsidP="00E43839">
      <w:pPr>
        <w:spacing w:after="0"/>
        <w:rPr>
          <w:sz w:val="2"/>
          <w:szCs w:val="2"/>
        </w:rPr>
      </w:pPr>
    </w:p>
    <w:sectPr w:rsidR="00443502" w:rsidRPr="00214FE1" w:rsidSect="00897BDE">
      <w:pgSz w:w="15840" w:h="12240" w:orient="landscape"/>
      <w:pgMar w:top="720" w:right="720" w:bottom="720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6E9F1" w14:textId="77777777" w:rsidR="00593E81" w:rsidRDefault="00593E81" w:rsidP="001A0130">
      <w:pPr>
        <w:spacing w:after="0" w:line="240" w:lineRule="auto"/>
      </w:pPr>
      <w:r>
        <w:separator/>
      </w:r>
    </w:p>
  </w:endnote>
  <w:endnote w:type="continuationSeparator" w:id="0">
    <w:p w14:paraId="3B326E82" w14:textId="77777777" w:rsidR="00593E81" w:rsidRDefault="00593E8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86653" w14:textId="77777777" w:rsidR="00593E81" w:rsidRDefault="00593E81" w:rsidP="001A0130">
      <w:pPr>
        <w:spacing w:after="0" w:line="240" w:lineRule="auto"/>
      </w:pPr>
      <w:r>
        <w:separator/>
      </w:r>
    </w:p>
  </w:footnote>
  <w:footnote w:type="continuationSeparator" w:id="0">
    <w:p w14:paraId="0D77F61C" w14:textId="77777777" w:rsidR="00593E81" w:rsidRDefault="00593E81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89890923">
    <w:abstractNumId w:val="1"/>
  </w:num>
  <w:num w:numId="2" w16cid:durableId="20072430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264B6A"/>
    <w:rsid w:val="00010736"/>
    <w:rsid w:val="00031A76"/>
    <w:rsid w:val="00146B22"/>
    <w:rsid w:val="001A0130"/>
    <w:rsid w:val="001F34A3"/>
    <w:rsid w:val="001F6ED8"/>
    <w:rsid w:val="00214FE1"/>
    <w:rsid w:val="00232876"/>
    <w:rsid w:val="00264B6A"/>
    <w:rsid w:val="00267116"/>
    <w:rsid w:val="002B4FD4"/>
    <w:rsid w:val="002B5640"/>
    <w:rsid w:val="002E51FA"/>
    <w:rsid w:val="002F66A1"/>
    <w:rsid w:val="00355DEE"/>
    <w:rsid w:val="003B49EC"/>
    <w:rsid w:val="00402433"/>
    <w:rsid w:val="00443502"/>
    <w:rsid w:val="00494387"/>
    <w:rsid w:val="004F0368"/>
    <w:rsid w:val="004F1677"/>
    <w:rsid w:val="00555DEB"/>
    <w:rsid w:val="00571661"/>
    <w:rsid w:val="00593E81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8045C5"/>
    <w:rsid w:val="00835F7E"/>
    <w:rsid w:val="00866BB6"/>
    <w:rsid w:val="00897BDE"/>
    <w:rsid w:val="00935BF9"/>
    <w:rsid w:val="00953CDC"/>
    <w:rsid w:val="009C712C"/>
    <w:rsid w:val="009E70CA"/>
    <w:rsid w:val="00AB370C"/>
    <w:rsid w:val="00B42EE7"/>
    <w:rsid w:val="00BA66C3"/>
    <w:rsid w:val="00C30A27"/>
    <w:rsid w:val="00CB16D2"/>
    <w:rsid w:val="00CD05DC"/>
    <w:rsid w:val="00CD5B0D"/>
    <w:rsid w:val="00D365D4"/>
    <w:rsid w:val="00D57D1C"/>
    <w:rsid w:val="00DC1831"/>
    <w:rsid w:val="00E3286D"/>
    <w:rsid w:val="00E413DD"/>
    <w:rsid w:val="00E43839"/>
    <w:rsid w:val="00E552A9"/>
    <w:rsid w:val="00EB3042"/>
    <w:rsid w:val="00F34248"/>
    <w:rsid w:val="00F40180"/>
    <w:rsid w:val="00FC25CF"/>
    <w:rsid w:val="00FC6EFA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5D98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</w:style>
  <w:style w:type="paragraph" w:styleId="Heading1">
    <w:name w:val="heading 1"/>
    <w:basedOn w:val="Normal"/>
    <w:next w:val="Normal"/>
    <w:link w:val="Heading1Ch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010736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10736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14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F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F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parkcityrentals33/Library/Containers/com.microsoft.Word/Data/Library/Application%20Support/Microsoft/Office/16.0/DTS/Search/%7b07F45041-5662-2F4A-930E-9D4414B38EE4%7dtf55591975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671C125A7F7D4DB615DAE792F90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94970-3AD6-1545-B41E-641FC67D54CC}"/>
      </w:docPartPr>
      <w:docPartBody>
        <w:p w:rsidR="0069299A" w:rsidRDefault="00CD407A" w:rsidP="00CD407A">
          <w:pPr>
            <w:pStyle w:val="34671C125A7F7D4DB615DAE792F90CC7"/>
          </w:pPr>
          <w:r w:rsidRPr="00214FE1">
            <w:rPr>
              <w:rStyle w:val="Heading1Char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08DD"/>
    <w:rsid w:val="001507C5"/>
    <w:rsid w:val="005B18C1"/>
    <w:rsid w:val="0069299A"/>
    <w:rsid w:val="00C908DD"/>
    <w:rsid w:val="00CD407A"/>
    <w:rsid w:val="00CD54E0"/>
    <w:rsid w:val="00E00608"/>
    <w:rsid w:val="00F02583"/>
    <w:rsid w:val="00FC7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407A"/>
    <w:pPr>
      <w:keepNext/>
      <w:keepLines/>
      <w:spacing w:line="259" w:lineRule="auto"/>
      <w:outlineLvl w:val="0"/>
    </w:pPr>
    <w:rPr>
      <w:rFonts w:asciiTheme="majorHAnsi" w:eastAsiaTheme="majorEastAsia" w:hAnsiTheme="majorHAnsi" w:cstheme="majorBidi"/>
      <w:b/>
      <w:color w:val="FFFFFF" w:themeColor="background1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407A"/>
    <w:rPr>
      <w:rFonts w:asciiTheme="majorHAnsi" w:eastAsiaTheme="majorEastAsia" w:hAnsiTheme="majorHAnsi" w:cstheme="majorBidi"/>
      <w:b/>
      <w:color w:val="FFFFFF" w:themeColor="background1"/>
      <w:szCs w:val="32"/>
    </w:rPr>
  </w:style>
  <w:style w:type="paragraph" w:customStyle="1" w:styleId="34671C125A7F7D4DB615DAE792F90CC7">
    <w:name w:val="34671C125A7F7D4DB615DAE792F90CC7"/>
    <w:rsid w:val="00CD40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B1EE5D-FFB1-4FE7-A443-C97BA39F48E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DFEE9AA3-D1A8-49BE-AC59-E40D75C171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51E967-96BF-4A75-A9EA-249780146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07F45041-5662-2F4A-930E-9D4414B38EE4}tf55591975.dotx</Template>
  <TotalTime>0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0T16:44:00Z</dcterms:created>
  <dcterms:modified xsi:type="dcterms:W3CDTF">2023-01-10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